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1070A" w14:textId="06C08027" w:rsidR="00F135B5" w:rsidRDefault="00F135B5" w:rsidP="00F135B5">
      <w:pPr>
        <w:jc w:val="center"/>
      </w:pPr>
      <w:r>
        <w:rPr>
          <w:noProof/>
        </w:rPr>
        <w:drawing>
          <wp:inline distT="0" distB="0" distL="0" distR="0" wp14:anchorId="4EA679B9" wp14:editId="11EE8712">
            <wp:extent cx="3152922" cy="1773519"/>
            <wp:effectExtent l="0" t="0" r="0" b="0"/>
            <wp:docPr id="1" name="Picture 1" descr="A picture containing sign, photo, sitt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ign, photo, sitting, pers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702" cy="178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11E01" w14:textId="542A052F" w:rsidR="00F135B5" w:rsidRDefault="00F135B5" w:rsidP="00F135B5">
      <w:pPr>
        <w:spacing w:after="0"/>
        <w:jc w:val="center"/>
        <w:rPr>
          <w:b/>
          <w:bCs/>
          <w:i/>
          <w:iCs/>
        </w:rPr>
      </w:pPr>
      <w:r>
        <w:t>“</w:t>
      </w:r>
      <w:r>
        <w:rPr>
          <w:b/>
          <w:bCs/>
          <w:i/>
          <w:iCs/>
        </w:rPr>
        <w:t xml:space="preserve">Eleventh Hour” </w:t>
      </w:r>
    </w:p>
    <w:p w14:paraId="6B15D109" w14:textId="13DC996E" w:rsidR="00F135B5" w:rsidRDefault="00F135B5" w:rsidP="00F135B5">
      <w:pPr>
        <w:spacing w:after="0"/>
        <w:jc w:val="center"/>
      </w:pPr>
      <w:r>
        <w:t>STUDY GUIDE</w:t>
      </w:r>
    </w:p>
    <w:p w14:paraId="10F6D6CC" w14:textId="689B0EAC" w:rsidR="00F135B5" w:rsidRDefault="00F135B5" w:rsidP="00F135B5">
      <w:pPr>
        <w:spacing w:after="0"/>
        <w:jc w:val="center"/>
      </w:pPr>
    </w:p>
    <w:p w14:paraId="1F8ED007" w14:textId="14BB8B07" w:rsidR="00F135B5" w:rsidRDefault="00D1016C" w:rsidP="00F135B5">
      <w:pPr>
        <w:spacing w:after="0"/>
      </w:pPr>
      <w:r>
        <w:t xml:space="preserve">1. There are some kinds of work we do </w:t>
      </w:r>
      <w:r w:rsidR="00570EF2">
        <w:t xml:space="preserve">where the doing is its own reward. </w:t>
      </w:r>
      <w:r>
        <w:t>What is the A-Number One labor of love in your life these days</w:t>
      </w:r>
      <w:r w:rsidR="00570EF2">
        <w:t xml:space="preserve">? </w:t>
      </w:r>
    </w:p>
    <w:p w14:paraId="064CF1C1" w14:textId="50E33D4C" w:rsidR="00570EF2" w:rsidRDefault="00570EF2" w:rsidP="00F135B5">
      <w:pPr>
        <w:spacing w:after="0"/>
      </w:pPr>
    </w:p>
    <w:p w14:paraId="38B371B0" w14:textId="712432BE" w:rsidR="00570EF2" w:rsidRDefault="00570EF2" w:rsidP="00F135B5">
      <w:pPr>
        <w:spacing w:after="0"/>
      </w:pPr>
      <w:r>
        <w:t xml:space="preserve">2. In the story of the missionary, Taylor Hudson </w:t>
      </w:r>
      <w:r w:rsidR="008F6AA6">
        <w:t xml:space="preserve">carried out a two-track </w:t>
      </w:r>
      <w:r w:rsidR="00EC5B4F">
        <w:t>strategy of</w:t>
      </w:r>
      <w:r w:rsidR="00EC5B4F">
        <w:t xml:space="preserve"> </w:t>
      </w:r>
      <w:r w:rsidR="008F6AA6">
        <w:t xml:space="preserve">evangelism by caring for the hardhearted man’s injury and telling him about Jesus. </w:t>
      </w:r>
      <w:r>
        <w:t xml:space="preserve"> </w:t>
      </w:r>
      <w:r w:rsidR="008F6AA6">
        <w:t xml:space="preserve">Why is this a good strategy? </w:t>
      </w:r>
      <w:r w:rsidR="00EC5B4F">
        <w:t>How does it mirror Jesus’ ministry? How do you find ways to employ this strategy in your own evangelistic work?</w:t>
      </w:r>
    </w:p>
    <w:p w14:paraId="5603FADF" w14:textId="71BC1A12" w:rsidR="00EC5B4F" w:rsidRDefault="00EC5B4F" w:rsidP="00F135B5">
      <w:pPr>
        <w:spacing w:after="0"/>
      </w:pPr>
    </w:p>
    <w:p w14:paraId="5841154E" w14:textId="1125FFBC" w:rsidR="00EC5B4F" w:rsidRPr="00983398" w:rsidRDefault="00983398" w:rsidP="00983398">
      <w:pPr>
        <w:spacing w:after="0"/>
      </w:pPr>
      <w:r>
        <w:t xml:space="preserve">3. </w:t>
      </w:r>
      <w:r w:rsidR="00EC5B4F" w:rsidRPr="00EC5B4F">
        <w:t xml:space="preserve"> </w:t>
      </w:r>
      <w:r w:rsidR="00EC5B4F">
        <w:rPr>
          <w:b/>
          <w:bCs/>
        </w:rPr>
        <w:t xml:space="preserve">Read </w:t>
      </w:r>
      <w:r>
        <w:rPr>
          <w:b/>
          <w:bCs/>
        </w:rPr>
        <w:t xml:space="preserve">Matthew 4:23. </w:t>
      </w:r>
      <w:r>
        <w:t xml:space="preserve">How does our church follow this pattern for evangelism? How can we do better?  </w:t>
      </w:r>
    </w:p>
    <w:sectPr w:rsidR="00EC5B4F" w:rsidRPr="009833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srQ0MDIyNjQ3MjdU0lEKTi0uzszPAykwrAUA1U58EywAAAA="/>
  </w:docVars>
  <w:rsids>
    <w:rsidRoot w:val="00F135B5"/>
    <w:rsid w:val="00570EF2"/>
    <w:rsid w:val="008F6AA6"/>
    <w:rsid w:val="00983398"/>
    <w:rsid w:val="00D1016C"/>
    <w:rsid w:val="00E002F0"/>
    <w:rsid w:val="00EC5B4F"/>
    <w:rsid w:val="00F1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66E6E"/>
  <w15:chartTrackingRefBased/>
  <w15:docId w15:val="{7DE9B269-DFA5-487A-8C71-0CF54B7AF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1-23T18:31:00Z</dcterms:created>
  <dcterms:modified xsi:type="dcterms:W3CDTF">2020-11-23T18:58:00Z</dcterms:modified>
</cp:coreProperties>
</file>